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629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ktor Karp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fał Karp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